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C413A" w:rsidRDefault="00085898">
      <w:pPr>
        <w:jc w:val="center"/>
        <w:rPr>
          <w:b/>
          <w:sz w:val="32"/>
          <w:szCs w:val="32"/>
        </w:rPr>
      </w:pPr>
      <w:r>
        <w:rPr>
          <w:b/>
          <w:sz w:val="32"/>
          <w:szCs w:val="32"/>
        </w:rPr>
        <w:t>FOUR</w:t>
      </w:r>
    </w:p>
    <w:p w:rsidR="00AC413A" w:rsidRDefault="00085898">
      <w:r>
        <w:t>The expression that was written on the face of the young woman in front of him at that moment was the only thing that he needed to see for him to know what it was that she was thinking about, and it caused the smile that was on his face to widen even as he</w:t>
      </w:r>
      <w:r>
        <w:t xml:space="preserve"> told himself that such expression told him what she thought about the question that he had asked her. If he was being honest, however, he would have to admit that he would have been more surprised if there was a different expression than the one that was </w:t>
      </w:r>
      <w:r>
        <w:t>written on her pretty face at that moment given the nature of the question that he had asked her, and as that thought entered the forefront of his mind, he mentally shook his head.</w:t>
      </w:r>
    </w:p>
    <w:p w:rsidR="00AC413A" w:rsidRDefault="00085898">
      <w:r>
        <w:t>He kept his attention focused toward the direction of the young woman in fr</w:t>
      </w:r>
      <w:r>
        <w:t>ont of him, with the expression on his face softening a bit, a few moments later, to make room for the smile that appeared on his visage as he watched her cringe when she realized that he was looking at her, and if she was being honest, the man known as th</w:t>
      </w:r>
      <w:r>
        <w:t xml:space="preserve">e Baker would have to admit that he would </w:t>
      </w:r>
      <w:proofErr w:type="gramStart"/>
      <w:r>
        <w:t>have</w:t>
      </w:r>
      <w:proofErr w:type="gramEnd"/>
      <w:r>
        <w:t xml:space="preserve"> allowed the smile that had already appeared on his face to widen even more if he thought that it was appropriate. At that moment, however, he did not think that such would be the case, which was why he had to </w:t>
      </w:r>
      <w:r>
        <w:t>exert effort to stop his face from breaking into an even larger grin.</w:t>
      </w:r>
    </w:p>
    <w:p w:rsidR="00AC413A" w:rsidRDefault="00085898">
      <w:r>
        <w:t>Even if it was true that he had not allowed the expression that</w:t>
      </w:r>
      <w:r>
        <w:t xml:space="preserve"> was written on his face to widen, the young woman in front of him still cringed - and he had to fight the urge to frown a</w:t>
      </w:r>
      <w:r>
        <w:t>s she realized that the action that she had done had amused him, which made it that more difficult for him to keep the grin that was on his face from widening - and she took a single step away from him, as she undoubtedly reacted to the words that had earl</w:t>
      </w:r>
      <w:r>
        <w:t>ier escaped from the lips of the trainer.</w:t>
      </w:r>
    </w:p>
    <w:p w:rsidR="00AC413A" w:rsidRDefault="00085898">
      <w:r>
        <w:t>Perhaps if she had realized that the actions that she was taking at that moment served only to increase the lust that he was feeling for her, then she would have held her ground, but there was no way for her to hav</w:t>
      </w:r>
      <w:r>
        <w:t>e realized that at his early stage of her training, and indeed, such was proven to be the case, a few moments later, when she took several steps behind her after he had taken one or two steps toward her direction. It was at that moment that she must have r</w:t>
      </w:r>
      <w:r>
        <w:t xml:space="preserve">ealized the mistake that she was making as she suddenly decided to stand her ground, and that extended even to the expression that she was wearing even as she schooled her features to reflect not fear </w:t>
      </w:r>
      <w:r>
        <w:lastRenderedPageBreak/>
        <w:t>of what it was that he may do to her, but actual defian</w:t>
      </w:r>
      <w:r>
        <w:t>ce that, under normal circumstances, would have made the Baker widen the smile that he was wearing on his face.</w:t>
      </w:r>
    </w:p>
    <w:p w:rsidR="00AC413A" w:rsidRDefault="00085898">
      <w:r>
        <w:t>The only reason that he had not allowed that smirk that he was wearing to widen, however, would be that he knew that it would be in his better i</w:t>
      </w:r>
      <w:r>
        <w:t>nterest to keep his face wearing the same expression that he was already wearing, and it would appear that his decision to do so was rewarded, a few</w:t>
      </w:r>
      <w:r>
        <w:t xml:space="preserve"> moments later, when he saw how the defiant expression that Peyton was wearing became more pronounced in re</w:t>
      </w:r>
      <w:r>
        <w:t>sponse to what he believe</w:t>
      </w:r>
      <w:r w:rsidR="006A1974">
        <w:t>d</w:t>
      </w:r>
      <w:r>
        <w:t xml:space="preserve"> to be her perception of him not reacting to the defiance that she was displaying on her pretty visage.</w:t>
      </w:r>
    </w:p>
    <w:p w:rsidR="00AC413A" w:rsidRDefault="00085898">
      <w:r>
        <w:t>He did not open deign to open his lips at that moment to say anything to her, and instead, he simply inclined his head toward t</w:t>
      </w:r>
      <w:r>
        <w:t>he direction of the other woman who was in the room with them, with the Baker noting that she reacted the way that he had expected her to in the sense that Peyton then turned his attention toward the direction that he had inclined his head toward, and beca</w:t>
      </w:r>
      <w:r>
        <w:t>use that was the case, she was soon treated to the sight of her friend and co-star being forced to serve two cocks at the same time.</w:t>
      </w:r>
    </w:p>
    <w:p w:rsidR="00AC413A" w:rsidRDefault="00085898">
      <w:r>
        <w:t xml:space="preserve">There was a miserable expression written on the face of Mary at that moment, and it was clear from the expression that she </w:t>
      </w:r>
      <w:r>
        <w:t>was wearing on her face that she did not wish to continue what she was doing. Even if that was the case, however, it was not as if she had a choice, and as that thought entered the forefront of his mind, the Baker silently remarked to himself that the expr</w:t>
      </w:r>
      <w:r>
        <w:t>ession that Mary was wearing at that moment would have been more miserable if she is being forced to serve two cocks at the same time not with her hands - as that is what she is doing at that moment - but with her holes.</w:t>
      </w:r>
    </w:p>
    <w:p w:rsidR="00AC413A" w:rsidRDefault="00085898">
      <w:r>
        <w:t>He did not need to turn his attenti</w:t>
      </w:r>
      <w:r>
        <w:t>on toward the direction of the handlers that he had picked to help him in the training of the two young women who are in the room with them at that moment for him to know that both men would have preferred that as well - after all, it was rare for handlers</w:t>
      </w:r>
      <w:r>
        <w:t xml:space="preserve"> to be allowed to have fun with celebrity trainees this early in the training phrase - but even if that was the case, they would take whatever they would be allowed to take even if it was just </w:t>
      </w:r>
      <w:proofErr w:type="spellStart"/>
      <w:r>
        <w:t>handjobs</w:t>
      </w:r>
      <w:proofErr w:type="spellEnd"/>
      <w:r>
        <w:t xml:space="preserve"> from the beautiful celebrity who was kneeling between </w:t>
      </w:r>
      <w:r>
        <w:t>the two of them.</w:t>
      </w:r>
    </w:p>
    <w:p w:rsidR="00AC413A" w:rsidRDefault="00085898">
      <w:r>
        <w:t xml:space="preserve">Using his peripheral vision, he could see that Peyton had also turned his attention toward the direction of her friend and co-star, and though he was only using his peripheral vision at that </w:t>
      </w:r>
      <w:r>
        <w:lastRenderedPageBreak/>
        <w:t>moment, he could still see the expression of ang</w:t>
      </w:r>
      <w:r>
        <w:t>er and misery that was written on her face. It was clear from the expression that the younger actress was wearing that she would have wanted to do nothing more than to come to the aid of her friend, but at the same time, that expression that she was wearin</w:t>
      </w:r>
      <w:r>
        <w:t>g was the only thing that he needed to see for him to know that she was sure that coming to the aid of Mary at that moment would not be in her better interest.</w:t>
      </w:r>
    </w:p>
    <w:p w:rsidR="00AC413A" w:rsidRDefault="00085898">
      <w:r>
        <w:t>If he was being honest, the Baker would have to admit that he would have thought that Peyton wou</w:t>
      </w:r>
      <w:r>
        <w:t>ld have tried to come to the aid of her friend even if it meant condemning herself, and indeed, when he focused his attention toward the direction of the face of Peyton, a few moments later, he would have to admit that he blinked because the expression tha</w:t>
      </w:r>
      <w:r>
        <w:t>t she was wearing at that moment was the only thing that he needed to see for him to know that she was seriously considering coming to the aid of Mary at that moment.</w:t>
      </w:r>
    </w:p>
    <w:p w:rsidR="00AC413A" w:rsidRDefault="00085898">
      <w:r>
        <w:t>Perhaps it was by chance that she turned her attention toward the direction of her traine</w:t>
      </w:r>
      <w:r>
        <w:t xml:space="preserve">r at that moment, but whatever the cause may have been, Peyton still turned her gaze toward the direction of the Baker, and she cringed the moment that she realized that he was looking at her. That was not the only thing that she did, however, because she </w:t>
      </w:r>
      <w:r>
        <w:t>also parted her lips at that moment, though whatever it was that she would have wanted to say at that moment, only the beautiful young actress would know because she seemed to have thought better of saying anything as she quickly closed her lips, prompting</w:t>
      </w:r>
      <w:r>
        <w:t xml:space="preserve"> that smile that the Baker had been holding back to finally manifest itself on his face.</w:t>
      </w:r>
    </w:p>
    <w:p w:rsidR="00AC413A" w:rsidRDefault="00085898">
      <w:r>
        <w:t>If he was being honest, the Baker would have to admit that he would have preferred to keep the smile off of his visage for a bit longer, but with a mental shake of his</w:t>
      </w:r>
      <w:r>
        <w:t xml:space="preserve"> head, he told himself that what has been done had already been done, and besides, when he turned his attention toward the direction of the face of Peyton yet again, he saw how the expression that she was wearing on her visage had changed yet again to refl</w:t>
      </w:r>
      <w:r>
        <w:t>ect even more horror and fear, and he told himself that such reaction was more than enough compensation for him to allow the expression that he was wearing to change into what it was at that moment.</w:t>
      </w:r>
    </w:p>
    <w:p w:rsidR="00AC413A" w:rsidRDefault="00085898">
      <w:r>
        <w:t xml:space="preserve">The sound of pleasure coming from the lips of one of his </w:t>
      </w:r>
      <w:r>
        <w:t xml:space="preserve">subordinates made the Baker turn his attention back toward the direction of the two men whose cocks were wrapped in the hands of the unwilling older actress in the room. Rather than focus his attention toward the direction of </w:t>
      </w:r>
      <w:r>
        <w:lastRenderedPageBreak/>
        <w:t>the man who had allowed that s</w:t>
      </w:r>
      <w:r>
        <w:t>ound to escape from his lips, however, the trainer opted instead to turn his attention toward the direction of the visages of his two subordinates so that he could figure out who among them had let that sound escape from his lips, he instead turned his att</w:t>
      </w:r>
      <w:r>
        <w:t>ention toward the visage of Mary, with the smile on his face widening yet again when he saw the expression that she was wearing.</w:t>
      </w:r>
    </w:p>
    <w:p w:rsidR="00AC413A" w:rsidRDefault="00085898">
      <w:r>
        <w:t>That was because the expression written on the visage of Mary at that moment was the only thing that he needed to see for him t</w:t>
      </w:r>
      <w:r>
        <w:t>o know that she had heard the sound that had escaped from the lip of one of the men that she was serving - though he did note to himself that if he had heard the sound and he was a considerable distance away from where Mary was at that moment, then there w</w:t>
      </w:r>
      <w:r>
        <w:t xml:space="preserve">as no way that she would not have heard the sound. That expression that the older actress was wearing also told him that she feared what was going to come next, though even if that was the case, she seemed to be unable to stop herself from jerking the two </w:t>
      </w:r>
      <w:r>
        <w:t>cocks that she was serving with her hands.</w:t>
      </w:r>
    </w:p>
    <w:p w:rsidR="00AC413A" w:rsidRDefault="00085898">
      <w:r>
        <w:t xml:space="preserve">Another hiss of pleasure escaped from the lips of the men who are standing in front of the kneeling Mary, and even though he was already looking </w:t>
      </w:r>
      <w:r w:rsidR="006A1974">
        <w:t>in</w:t>
      </w:r>
      <w:r>
        <w:t xml:space="preserve"> their direction, the trainer would have to admit that he had not </w:t>
      </w:r>
      <w:r>
        <w:t xml:space="preserve">bothered to note who among the two trainers had allowed that sound to escape from their lips because he simply focused his attention toward the direction of the face of Mary. Less than five seconds after he had turned his attention toward the direction of </w:t>
      </w:r>
      <w:r>
        <w:t>the older of his two trainees, another hiss of pleasure escaped from one of his handlers, but this time, there was something different about the sound that echoed around the room, because it was the only thing that the trainer needed to hear for him to kno</w:t>
      </w:r>
      <w:r>
        <w:t>w that the sound that had escaped from the lips of his subordinate marked the fact that he was about to cum.</w:t>
      </w:r>
    </w:p>
    <w:p w:rsidR="00AC413A" w:rsidRDefault="00085898">
      <w:r>
        <w:t>Even if that was the case, however, he still refused to turn his attention away from the visage of Mary, and a moment later, he told himself that h</w:t>
      </w:r>
      <w:r>
        <w:t>is decision to keep his attention focused on her face was rewarded when he saw the fearful expression that was written on her visage, after all, it was the only thing that he needed to see for him to realize that she understood what was coming next. No amo</w:t>
      </w:r>
      <w:r>
        <w:t>unt of preparation on the part of Mary, however, would have prepared her for what came next, and he had to fight the urge to smile even as the fresh cum of one of the handler</w:t>
      </w:r>
      <w:r w:rsidR="006A1974">
        <w:t>s</w:t>
      </w:r>
      <w:r>
        <w:t xml:space="preserve"> erupted from the tip of one of the cocks that she was gripping with her hand, and</w:t>
      </w:r>
      <w:r>
        <w:t xml:space="preserve"> because the tip </w:t>
      </w:r>
      <w:r>
        <w:lastRenderedPageBreak/>
        <w:t>of that cock was pointed toward the direction of her face, it was but natural that the seed of the man landed on the face of the beautiful celebrity.</w:t>
      </w:r>
    </w:p>
    <w:p w:rsidR="00AC413A" w:rsidRDefault="00085898">
      <w:r>
        <w:t>The expression of disgust that appeared on the face of Mary in the immediate aftermath of</w:t>
      </w:r>
      <w:r>
        <w:t xml:space="preserve"> the cum landing on her face was followed, a few moments later, by another hiss of pleasure, and this time, the Baker knew who was about to cum even if he did not turn his attention toward the direction of where the sound had come from. Mary did turn her a</w:t>
      </w:r>
      <w:r>
        <w:t>ttention, and for the trouble that she had taken, she was rewarded with another face full of fresh seed that erupted from the tip of the cock of the second handler, adding to the rapidly drying facemask of cum that the first handler had already placed on h</w:t>
      </w:r>
      <w:r>
        <w:t>er pretty face.</w:t>
      </w:r>
    </w:p>
    <w:p w:rsidR="00AC413A" w:rsidRDefault="00085898">
      <w:r>
        <w:t xml:space="preserve">“You look good with that semen-mask, Cum-Sponge,” he said, and he was rather pleased to note that Mary turned her attention toward his direction </w:t>
      </w:r>
      <w:r w:rsidR="006A1974">
        <w:t>even though</w:t>
      </w:r>
      <w:r>
        <w:t xml:space="preserve"> he had used the nickname that he had given her. He would have expected he</w:t>
      </w:r>
      <w:r>
        <w:t xml:space="preserve">r to not have accepted such </w:t>
      </w:r>
      <w:r w:rsidR="006A1974">
        <w:t xml:space="preserve">a </w:t>
      </w:r>
      <w:r>
        <w:t xml:space="preserve">moniker, but then he told himself that it was possible that the reason that she turned her attention toward him was not </w:t>
      </w:r>
      <w:r w:rsidR="006A1974">
        <w:t>that</w:t>
      </w:r>
      <w:r>
        <w:t xml:space="preserve"> he had called for her, rather, she had simply turned her attention toward him and it just so happene</w:t>
      </w:r>
      <w:r>
        <w:t>d that it was at the same time that he called to her.</w:t>
      </w:r>
    </w:p>
    <w:p w:rsidR="00AC413A" w:rsidRDefault="00085898">
      <w:r>
        <w:t xml:space="preserve">He pushed those thoughts away from the forefront of his mind at that moment even as he focused his gaze toward the visage of Mary. This time, however, he was unsuccessful in his objective of seeing the </w:t>
      </w:r>
      <w:r>
        <w:t xml:space="preserve">expression that was written on the pretty face of the older actress, though he did note that it was not because he was unable to turn his attention toward the direction of her face, rather, it was because the facemask that she was wearing at that moment - </w:t>
      </w:r>
      <w:r>
        <w:t>a mask made entirely of the seed of the two men whose cocks she had jerked - was blocking such view.</w:t>
      </w:r>
    </w:p>
    <w:p w:rsidR="00AC413A" w:rsidRDefault="00085898">
      <w:r>
        <w:t>Perhaps Mary had expected that she would be done now that the men whom she was serving had already reached their release, but if she had thought that, then</w:t>
      </w:r>
      <w:r>
        <w:t xml:space="preserve"> the only thing that she would receive would be </w:t>
      </w:r>
      <w:r w:rsidR="006A1974">
        <w:t xml:space="preserve">a </w:t>
      </w:r>
      <w:r>
        <w:t xml:space="preserve">disappointment, and despite the mask that she was wearing at that moment, the Baker could </w:t>
      </w:r>
      <w:r>
        <w:t xml:space="preserve">see her eyes widen in reaction to the smile that appeared on his face. She also looked as if she was ready to </w:t>
      </w:r>
      <w:r>
        <w:t xml:space="preserve">say something, but whatever it was that she wanted to say, it did not make it out of her lips as she was then forced to return her attention toward the direction of the two men who are standing in front of her, and a protesting sound escaped from her lips </w:t>
      </w:r>
      <w:r>
        <w:t xml:space="preserve">even as she was once more forced to return her attention toward the two men who are standing in front </w:t>
      </w:r>
      <w:r>
        <w:lastRenderedPageBreak/>
        <w:t>of her, and before she could react, the two handlers had once more forced her to wrap her fingers around the girth of his cock.</w:t>
      </w:r>
    </w:p>
    <w:p w:rsidR="00AC413A" w:rsidRDefault="00085898">
      <w:r>
        <w:t>The Baker turned his attention away from Mary at that moment, returning it toward the direction of Peyton and confirming that she was indeed looking in the direction of her friend and co-star. It would appear that she had realized that he was now looking a</w:t>
      </w:r>
      <w:r>
        <w:t>t her because, a few moments later, she also turned her gaze toward him, with the expression on her face reflecting both anger and fear, and she did not have to say anything for him to know that both expression</w:t>
      </w:r>
      <w:r w:rsidR="002C5AF8">
        <w:t>s</w:t>
      </w:r>
      <w:r>
        <w:t xml:space="preserve"> on the face of the younger actress have somet</w:t>
      </w:r>
      <w:r>
        <w:t>hing to do with what Mary had already gone through.</w:t>
      </w:r>
    </w:p>
    <w:p w:rsidR="00AC413A" w:rsidRDefault="00085898">
      <w:r>
        <w:t>Indeed, she parted her lips to say something, and before she could push even one sound out of her mouth, he already knew that she was going to threaten him for what had been done to Mary. She did not, how</w:t>
      </w:r>
      <w:r>
        <w:t>ever, get the chance to do that, because soon, the Baker interrupted her as he said, “I seem to remember ordering you to get into a position before.”</w:t>
      </w:r>
    </w:p>
    <w:p w:rsidR="00AC413A" w:rsidRDefault="00085898">
      <w:r>
        <w:t>Those words caused the eyes of Peyton to widen, but rather than obey the order that she had been given, sh</w:t>
      </w:r>
      <w:r>
        <w:t>e instead caused the expression of anger on her face to become more evident, and indeed, from where he stood, the Baker would have to say that it would appear that the expression that was written on her face signa</w:t>
      </w:r>
      <w:r>
        <w:t>led to him that she was about to say somet</w:t>
      </w:r>
      <w:r>
        <w:t>hing that she would probably regret. It would have given him an excuse to punish her, but even as he reminded himself that he does not need one, he began to walk toward her direction and it would appear that the actions that he had taken w</w:t>
      </w:r>
      <w:r w:rsidR="002C5AF8">
        <w:t>ere</w:t>
      </w:r>
      <w:r>
        <w:t xml:space="preserve"> enough to caus</w:t>
      </w:r>
      <w:r>
        <w:t>e Peyton to close her lips and focus instead on placing distance between the approaching trainer and herself.</w:t>
      </w:r>
    </w:p>
    <w:p w:rsidR="00AC413A" w:rsidRDefault="00085898">
      <w:r>
        <w:t xml:space="preserve">Her endeavors </w:t>
      </w:r>
      <w:r w:rsidR="002C5AF8">
        <w:t>concerning</w:t>
      </w:r>
      <w:r>
        <w:t xml:space="preserve"> that were fruitless, however, as soon </w:t>
      </w:r>
      <w:proofErr w:type="gramStart"/>
      <w:r>
        <w:t>enough,</w:t>
      </w:r>
      <w:proofErr w:type="gramEnd"/>
      <w:r>
        <w:t xml:space="preserve"> the Baker found himself standing in front of Peyton even if there was sti</w:t>
      </w:r>
      <w:r>
        <w:t xml:space="preserve">ll some distance behind her. He would have to admit that he was not sure why she had decided to stand her ground rather than take more steps back, but he chased that thought away from the forefront of his mind even as he then grabbed a fistful of the hair </w:t>
      </w:r>
      <w:r>
        <w:t>of Peyton who reacted as he had expected, and the scream that escaped from her lips at that moment caused a smile to appear on his face.</w:t>
      </w:r>
    </w:p>
    <w:p w:rsidR="00AC413A" w:rsidRDefault="00085898">
      <w:r>
        <w:t xml:space="preserve">“Has no one told you that you should obey your elders?” he asked with a mocking tone, though the question that escaped </w:t>
      </w:r>
      <w:r>
        <w:t xml:space="preserve">from his lips at that moment was rhetorical because he did not wait for her to say anything before he delivered a slap with his other hand toward the direction of the </w:t>
      </w:r>
      <w:r>
        <w:lastRenderedPageBreak/>
        <w:t>cheeks of her face. At the same time that his palm made contact with her cheek, he let go</w:t>
      </w:r>
      <w:r>
        <w:t xml:space="preserve"> of that fistful of her hair that he had grabbed, and the result of that would be that Peyton soon found herself lying on the floor with her legs splayed in front of her.</w:t>
      </w:r>
    </w:p>
    <w:p w:rsidR="00AC413A" w:rsidRDefault="00085898">
      <w:r>
        <w:t>The first thing that the beautiful young woman did after she had realized the positio</w:t>
      </w:r>
      <w:r>
        <w:t xml:space="preserve">n that she had landed in would be to </w:t>
      </w:r>
      <w:r>
        <w:t>close her legs, but because that took time - a tiny amount of time it may have been - by the time that she was able to close her legs, the Baker had already placed himself in front of her, and he saw her visibly s</w:t>
      </w:r>
      <w:r>
        <w:t>wallow before he then grabbed both of her ankles with his hands, and he used that as his leverage to force her to part her legs, allowing him to see the pink lips of her flower</w:t>
      </w:r>
      <w:r>
        <w:t xml:space="preserve">. He did not even bother to hide the smile that appeared on his face as </w:t>
      </w:r>
      <w:r>
        <w:t>he turned his attention toward the entrance to the most intimate of parts of Peyton, and she cringed - as he had expected - when she saw the expression that was written on his face.</w:t>
      </w:r>
    </w:p>
    <w:p w:rsidR="00AC413A" w:rsidRDefault="00085898">
      <w:r>
        <w:t>That expression that appeared on the face of the younger actress, a few mo</w:t>
      </w:r>
      <w:r>
        <w:t>ments later, was the only thing that he needed to see for him to confirm that she was afraid, but then she provided him with more evidence that such was the case, a few moments later, when she parted her lips and allowed a single word to pass through her l</w:t>
      </w:r>
      <w:r>
        <w:t>ips using a tone that advertised the fear that she was feeling at that moment, “please,” she said even as she kept her gaze focused toward him, and she allowed a single tear to escape from her lips.</w:t>
      </w:r>
    </w:p>
    <w:p w:rsidR="00AC413A" w:rsidRDefault="00085898">
      <w:r>
        <w:t>If she was expecting that such would be enough to convinc</w:t>
      </w:r>
      <w:r>
        <w:t>e him to give her what she wanted, then she would be disappointed, and indeed, he would have to admit - even if only to himself - that the tear that escaped from her eyes at that moment served only to stoke the figurative flames of lust that he was feeling</w:t>
      </w:r>
      <w:r>
        <w:t xml:space="preserve"> for her. She must have realized that such was the case, however, because Peyton allowed a soft desperate moan to escape from her lips after that had happened even as she then tried to push herself away from him, only for her efforts to fail after he once </w:t>
      </w:r>
      <w:r>
        <w:t>more grabbed a fistful of her hair, and he used that to pull her toward him, eliciting more moans of pain and desperation to escape from her lips.</w:t>
      </w:r>
    </w:p>
    <w:p w:rsidR="00AC413A" w:rsidRDefault="00085898">
      <w:r>
        <w:t>“Please…please…,” the desperate words that escaped from the lips of Peyton at that moment w</w:t>
      </w:r>
      <w:r w:rsidR="002C5AF8">
        <w:t>ere</w:t>
      </w:r>
      <w:r>
        <w:t xml:space="preserve"> followed by her</w:t>
      </w:r>
      <w:r>
        <w:t xml:space="preserve"> being pushed toward the floor, and a moan of pain escaped from her lips when her back hit the floor. Perhaps she had expected him to pin her down at that moment, but </w:t>
      </w:r>
      <w:r>
        <w:lastRenderedPageBreak/>
        <w:t>that was not what the Baker did, and he instead grabbed the ankles of the beautiful young</w:t>
      </w:r>
      <w:r>
        <w:t xml:space="preserve"> woman with both of his hands yet again.</w:t>
      </w:r>
    </w:p>
    <w:p w:rsidR="00AC413A" w:rsidRDefault="00085898">
      <w:r>
        <w:t>Using that as his leverage, he then forced her into a new position that saw her lying on the floor with her stomach against the floor, and it was at that moment that the Baker then pinned her between his body and th</w:t>
      </w:r>
      <w:r>
        <w:t xml:space="preserve">e hard floor under her. That meant that Peyton could not move from the position that she was in now, and a protesting moan escaped from the lips of the younger actress as he then grabbed both of her breasts from behind. </w:t>
      </w:r>
    </w:p>
    <w:p w:rsidR="00AC413A" w:rsidRDefault="00085898">
      <w:r>
        <w:t>The protesting moan that had escape</w:t>
      </w:r>
      <w:r>
        <w:t>d from her lips increased in volume, a few moments later, even as he then used his hands around her breasts to squeeze those same mounds, with the sounds coming out of the lips of the young actress, a few moments later, giving him the distinct impression t</w:t>
      </w:r>
      <w:r>
        <w:t>hat she believed that he was trying to pop her breasts in between his palms. He did not bother to correct that mistaken assumption - after all, it would have been impossible, and he would not have wanted to do that anyway, as her breasts would be one of th</w:t>
      </w:r>
      <w:r>
        <w:t>ose parts of her body that the Baker is sure her future Master would want to play with - even as he continued to play with her breasts, and he only stopped - and he eased the pressure with which he was squeezing her tits as well - a few moments later so th</w:t>
      </w:r>
      <w:r>
        <w:t>at he could concentrate on the words that escaped from his lips, a few moments later.</w:t>
      </w:r>
    </w:p>
    <w:p w:rsidR="00AC413A" w:rsidRDefault="00085898">
      <w:r>
        <w:t xml:space="preserve">“Are you looking forward to presenting these to your Master in the future, Fuck-Kitten?” he asked. He, of course, did not expect any sort of response from the words that </w:t>
      </w:r>
      <w:r>
        <w:t>had escaped from his lips, which was why he did not bother to wait for one. Even if that was the case, however, the next sound to echo around the room still escaped from the lips of the young actress, only, the sound that did echo around the room was a scr</w:t>
      </w:r>
      <w:r>
        <w:t>eam of pain rather than coherent words that were intended as a response to the question that the Baker had asked.</w:t>
      </w:r>
    </w:p>
    <w:p w:rsidR="00AC413A" w:rsidRDefault="00085898">
      <w:r>
        <w:t>The scream that broke through the relative silence that had descended inside the room at that moment was the result of the Baker once more inc</w:t>
      </w:r>
      <w:r>
        <w:t>reasing the pressure with which he was gripping the breasts of Peyton, but this time, rather than just scream, she seemed to have realized that she could try to throw him off of her by wiggling her body. Of course, it was a failed attempt</w:t>
      </w:r>
      <w:proofErr w:type="gramStart"/>
      <w:r>
        <w:t>,  and</w:t>
      </w:r>
      <w:proofErr w:type="gramEnd"/>
      <w:r>
        <w:t xml:space="preserve"> indeed, the</w:t>
      </w:r>
      <w:r>
        <w:t xml:space="preserve"> Baker reacted to her attempts to get him off of her by allowing the smile on his face to widen.</w:t>
      </w:r>
    </w:p>
    <w:p w:rsidR="00AC413A" w:rsidRDefault="00085898">
      <w:r>
        <w:lastRenderedPageBreak/>
        <w:t xml:space="preserve">It was a shame that she could not see the smile that had formed on his face at that moment because he is sure that if she had, then Peyton would have realized </w:t>
      </w:r>
      <w:r>
        <w:t>that her attempts served only to amuse him and she would have placed an expression of horror on her face. At the same time, however, he realized that if she were to see such an expression on his visage, then she would probably stop what she was doing. As t</w:t>
      </w:r>
      <w:r>
        <w:t>hat was the case, he told himself that it was better for Peyton not to have seen the expression that he was wearing on his face.</w:t>
      </w:r>
    </w:p>
    <w:p w:rsidR="00AC413A" w:rsidRDefault="00085898">
      <w:r>
        <w:t>When he removed his right hand from the breast of Peyton, a few moments later, he heard the sound of relief that escaped from t</w:t>
      </w:r>
      <w:r>
        <w:t>he lip of the young actress, and perhaps if she had seen how wide the smile that had formed on his face at that moment, she would have realized that the sound that she had allowed to escape from her mouth was premature.</w:t>
      </w:r>
    </w:p>
    <w:p w:rsidR="00AC413A" w:rsidRDefault="00085898">
      <w:r>
        <w:t>Perhaps Mary could have seen the exp</w:t>
      </w:r>
      <w:r>
        <w:t>ression that was on his face if she had turned her attention toward his direction, but as he glanced toward the direction of the older woman inside the room, the Baker remarked to himself that Mary was busy with what she was doing, which was to continue wi</w:t>
      </w:r>
      <w:r>
        <w:t xml:space="preserve">th what she had been doing earlier, using her hands to service the cocks of the two handlers who are standing in front of the kneeling girl at the same time. </w:t>
      </w:r>
    </w:p>
    <w:p w:rsidR="00AC413A" w:rsidRDefault="00085898">
      <w:r>
        <w:t>The Baker returned his attention toward the back of her head of the woman who was pinned under hi</w:t>
      </w:r>
      <w:r>
        <w:t xml:space="preserve">m even as he wrapped the fingers of his right hand around the girth of his cock, and he used that as his leverage to position his manhood against the entrance to her most intimate of parts. A protesting hiss escaped from the lips of the young actress even </w:t>
      </w:r>
      <w:r>
        <w:t xml:space="preserve">as the tip of his cock made contact with the slit in between the lip of her flower and it felt as if she increased the effort that she was exerting to throw him off of her, but as with before, the only thing that her wiggling had accomplished was to cause </w:t>
      </w:r>
      <w:r>
        <w:t>the excitement of</w:t>
      </w:r>
      <w:r>
        <w:t xml:space="preserve"> the Baker to increase.</w:t>
      </w:r>
    </w:p>
    <w:p w:rsidR="00AC413A" w:rsidRDefault="00085898">
      <w:r>
        <w:t xml:space="preserve">Indeed, he informed her of that, a few moments later, though he did not use words. Instead, he simply used the fingers of his right hand to move the tip of his manhood up and down the </w:t>
      </w:r>
      <w:proofErr w:type="spellStart"/>
      <w:r>
        <w:t>slit</w:t>
      </w:r>
      <w:proofErr w:type="spellEnd"/>
      <w:r>
        <w:t xml:space="preserve"> between the lips of her f</w:t>
      </w:r>
      <w:r>
        <w:t>lower, causing more protesting sounds to escape from the lips of the young actress. He continued with what he was doing for more than five seconds, forcing more moans to escape from her lips and while it was true that the sounds that were coming out of her</w:t>
      </w:r>
      <w:r>
        <w:t xml:space="preserve"> lips had started </w:t>
      </w:r>
      <w:r>
        <w:t>as protesting moans, it did not take long before they turned to pleading ones.</w:t>
      </w:r>
    </w:p>
    <w:p w:rsidR="00AC413A" w:rsidRDefault="00085898">
      <w:r>
        <w:lastRenderedPageBreak/>
        <w:t>Peyton may not be using words at that moment, but it was clear to the Baker that she was silently asking him to reconsider what he was planning. He allowed</w:t>
      </w:r>
      <w:r>
        <w:t xml:space="preserve"> the smile on his face to widen even more before he then thrust his hips forward, and he heard the sound of the sharp intake of breath that escaped from her lips even as he felt the lips of her womanhood expand to accommodate his invading cock.</w:t>
      </w:r>
    </w:p>
    <w:p w:rsidR="00AC413A" w:rsidRDefault="00085898">
      <w:r>
        <w:t>The next so</w:t>
      </w:r>
      <w:r>
        <w:t>und that echoed around the room, a few moments later, would be the sound of pleasure of the Baker even as he felt the tightness of the most intimate of parts of Peyton against the tip of his cock and the shaft of his manhood, with the trainer unable to sto</w:t>
      </w:r>
      <w:r>
        <w:t>p himself from remarking that it felt as if she had never had anything here before. He knew that was not the case - the file that he had gotten on her had included her past relationships as well as a report from the doctor that she is indeed no longer a vi</w:t>
      </w:r>
      <w:r>
        <w:t>rgin when she came to this place - but even so, that was what he felt, and he showed his appreciation - as well as the effort that he was exer</w:t>
      </w:r>
      <w:r w:rsidR="002C5AF8">
        <w:t>t</w:t>
      </w:r>
      <w:r>
        <w:t xml:space="preserve">ing at that moment - for the tightness of the </w:t>
      </w:r>
      <w:proofErr w:type="spellStart"/>
      <w:r>
        <w:t>cunt</w:t>
      </w:r>
      <w:proofErr w:type="spellEnd"/>
      <w:r>
        <w:t xml:space="preserve"> of Peyton by allowing a hiss to escaped from his lips, a few mo</w:t>
      </w:r>
      <w:r>
        <w:t>ments later.</w:t>
      </w:r>
    </w:p>
    <w:p w:rsidR="00AC413A" w:rsidRDefault="00085898">
      <w:r>
        <w:t>If the young actress had been expecting that the sound that escaped from his lips at that moment would mark the moment that he would stop what he was doing, then she would be disappointed and, indeed, a few moments later, he began to remove hi</w:t>
      </w:r>
      <w:r>
        <w:t xml:space="preserve">s cock from her tight cunt. She was quick to realize that </w:t>
      </w:r>
      <w:proofErr w:type="gramStart"/>
      <w:r>
        <w:t>him</w:t>
      </w:r>
      <w:proofErr w:type="gramEnd"/>
      <w:r>
        <w:t xml:space="preserve"> removing the shaft of his manhood from her tight womanhood was not something that she should be celebrating, and he rewarded her - though he suspected that she would not have used such a word - </w:t>
      </w:r>
      <w:r>
        <w:t xml:space="preserve">a few moments later by thrusting his hips forward. </w:t>
      </w:r>
    </w:p>
    <w:p w:rsidR="00AC413A" w:rsidRDefault="00085898">
      <w:r>
        <w:t xml:space="preserve">Peyton may have told herself that she would be better off not allowing even a single sound to escape from her lips at that moment, and toward that end, she may have told herself that she should just keep </w:t>
      </w:r>
      <w:r>
        <w:t>her mouth shut. Even if that was the case, however, a loud sound of pain did escape from the lips of the young actress, a few moments later, even as the man on top of her thrust his hips forward again, pushing the shaft of his cock that he had earlier remo</w:t>
      </w:r>
      <w:r>
        <w:t xml:space="preserve">ved from her tight </w:t>
      </w:r>
      <w:proofErr w:type="spellStart"/>
      <w:r>
        <w:t>cunt</w:t>
      </w:r>
      <w:proofErr w:type="spellEnd"/>
      <w:r>
        <w:t xml:space="preserve"> back into her most intimate of parts, and this time, he was able to push his cock deeper pass the lips of her flower.</w:t>
      </w:r>
    </w:p>
    <w:p w:rsidR="00AC413A" w:rsidRDefault="00085898">
      <w:r>
        <w:t xml:space="preserve">As his cock was already buried inside the flower of Peyton, there was already no need for him to keep his fingers </w:t>
      </w:r>
      <w:r>
        <w:t xml:space="preserve">wrapped around the girth of his cock, so he removed his fingers from his </w:t>
      </w:r>
      <w:r>
        <w:lastRenderedPageBreak/>
        <w:t>manhood, returning them instead</w:t>
      </w:r>
      <w:r w:rsidR="002C5AF8">
        <w:t xml:space="preserve"> of</w:t>
      </w:r>
      <w:r>
        <w:t xml:space="preserve"> around the right breast of Peyton as he once more cupped that breast from behind. Perhaps she had expected him to once more use his hands to squeeze he</w:t>
      </w:r>
      <w:r>
        <w:t>r breasts, and that would explain why, a few moments later, and even as he slowly but steadily increased the pace with which he was violating her womanhood, she said, “Please, please, Sir, please.”</w:t>
      </w:r>
    </w:p>
    <w:p w:rsidR="00AC413A" w:rsidRDefault="00085898">
      <w:r>
        <w:t>Not even the Baker himself, however, could be sure what it</w:t>
      </w:r>
      <w:r>
        <w:t xml:space="preserve"> was that she was begging for, and because that was the case, he decided to ignore the sounds that were coming out of her lips. He did not, however, increase the pressure with which he was gripping her breasts from behind, hence, if that was what she was a</w:t>
      </w:r>
      <w:r>
        <w:t>sking for, then it could be said that she had succeeded.</w:t>
      </w:r>
    </w:p>
    <w:p w:rsidR="00AC413A" w:rsidRDefault="00085898">
      <w:r>
        <w:t>Of course, it was not because he wanted to give her a break that the Baker had not increased the pressure with which he was gripping her breasts from behind, rather, it was because he wanted to conce</w:t>
      </w:r>
      <w:r>
        <w:t>ntrate on what he was doing, and indeed, as that thought entered the forefront of his mind, he increased the pace with which he was pushing and pulling his cock in and out of the unwilling cunt of the young actress under him. With each stroke into her tigh</w:t>
      </w:r>
      <w:r>
        <w:t xml:space="preserve">t womanhood, he could feel his cock increasing in width and hardness, and at the same time, he could also feel his release marching closer and closer. </w:t>
      </w:r>
    </w:p>
    <w:p w:rsidR="00AC413A" w:rsidRDefault="00085898">
      <w:r>
        <w:t>There was no way that Peyton would not have realized what was happening, after all, his cock was also twitching at that moment while it was buried inside her most intimate of parts. More sounds were coming out of her mouth at that moment, with the moans of</w:t>
      </w:r>
      <w:r>
        <w:t xml:space="preserve"> pleasure and protest echoing around the room, and such sounds provided additional fuel to the arousal that was reflected on the face of the trainer. </w:t>
      </w:r>
    </w:p>
    <w:p w:rsidR="00AC413A" w:rsidRDefault="00085898">
      <w:r>
        <w:t>“Tell me, Fuck-Kitten,” he began, and again, he whispered those words directly into the ears of Peyton. A</w:t>
      </w:r>
      <w:r>
        <w:t xml:space="preserve">t the same time that he was whispering those words, he continued with what he was doing, pushing and pulling his cock in and out of the </w:t>
      </w:r>
      <w:proofErr w:type="spellStart"/>
      <w:r>
        <w:t>cunt</w:t>
      </w:r>
      <w:proofErr w:type="spellEnd"/>
      <w:r>
        <w:t xml:space="preserve"> of the young woman who could only continue to moan. Indeed, he was not even sure that she was hearing the words tha</w:t>
      </w:r>
      <w:r>
        <w:t xml:space="preserve">t were coming out of his mouth were being heard by the young actress even if it was true that his lips are just inches away from her ears. Even if that was the case, however, he </w:t>
      </w:r>
      <w:r>
        <w:t>continued to speak, “have you not had a lot of guests in this hole befor</w:t>
      </w:r>
      <w:r>
        <w:t>e?” he asked.</w:t>
      </w:r>
    </w:p>
    <w:p w:rsidR="00AC413A" w:rsidRDefault="00085898">
      <w:r>
        <w:lastRenderedPageBreak/>
        <w:t>Another whimper escaped from the lips of Peyton at that moment, and that was the only response that she was could give, after all, even if she had wanted to say something, she did not get the chance to do so because of the sound of pain and p</w:t>
      </w:r>
      <w:r>
        <w:t>leasure that escaped from her lips, a few moments later even as he felt his cock twitch yet again. Naturally, with his manhood buried inside her snatch, there was no way that Peyton would not have realized what was happening, and she marked her realization</w:t>
      </w:r>
      <w:r>
        <w:t xml:space="preserve"> by allowing a single desperate sound to escape from her lips, a few moments later.</w:t>
      </w:r>
    </w:p>
    <w:p w:rsidR="00AC413A" w:rsidRDefault="00085898">
      <w:r>
        <w:t>Perhaps she had expected that sound to convince him to stop with what he was doing, but if such was the case, then she would only be disappointed. Although it was true that</w:t>
      </w:r>
      <w:r>
        <w:t xml:space="preserve"> he did not increase the pace with which he was pushing and pulling his manhood in and out of her snatch, he also did not stop. Indeed, even if he was inclined to give Peyton what she had silently asked for, he would not have been able to, after all, he wa</w:t>
      </w:r>
      <w:r>
        <w:t>s already so close to his release, and indeed, a moment or two later, he informed her of that thanks to the sound of pleasure that escaped from his lips.</w:t>
      </w:r>
    </w:p>
    <w:p w:rsidR="00AC413A" w:rsidRDefault="00085898">
      <w:r>
        <w:t>That sound was met by Peyton in the form of a desperate moan, but in the end, that sound that escaped from her lips served only to be the final nail that was necessary for the figurative dam that was holding back his release to collapse. The hiss that esca</w:t>
      </w:r>
      <w:r>
        <w:t xml:space="preserve">ped from his lips, a few moments later, was a loud one, and it was one of pure pleasure which, he told himself, should be enough to tell Peyton of what was coming. Even if she had failed to realize that, however, it was not as if she had to wait for long, </w:t>
      </w:r>
      <w:r>
        <w:t>and soon enough, she could surely feel his warm cum filling whatever space had remained inside her cunt even as his seed erupted from the tip of his cock.</w:t>
      </w:r>
    </w:p>
    <w:p w:rsidR="00AC413A" w:rsidRDefault="00085898">
      <w:r>
        <w:t xml:space="preserve">A sound escaped from the lips of Peyton even as his fresh seed began to take over whatever space </w:t>
      </w:r>
      <w:r>
        <w:t>remained inside the snatch of the young actress, and it was the only sound that he needed to hear for him to realize that she was protesting what had happened. She must have realized that there was nothing more that she could do about what had already hap</w:t>
      </w:r>
      <w:r>
        <w:t>pened, however, and in the end, despite the sound that had escaped from her lips, she merely hung her head forward even as he removed his hands from her breasts so that he could push himself away from her without him removing his cock from her abused snatc</w:t>
      </w:r>
      <w:r>
        <w:t>h.</w:t>
      </w:r>
    </w:p>
    <w:p w:rsidR="00AC413A" w:rsidRDefault="00085898">
      <w:r>
        <w:lastRenderedPageBreak/>
        <w:t>The way that he pushed himself away from her meant that she could see where his cock was buried, and if it was possible, the smile that was written on his face at that moment widened as he watched his cum spill out of the abused snatch of the younger ac</w:t>
      </w:r>
      <w:r>
        <w:t>tress, forming a small puddle on the top of the floor where she was lying down. It was only at the same time that he began to slowly but surely remove his cock from her snatch that another sound escaped from her lips, but even if that the case, he would ha</w:t>
      </w:r>
      <w:r>
        <w:t>ve to say that it was an involuntary sound, reaped from the young actress when she subconsciously realized what he was doing.</w:t>
      </w:r>
    </w:p>
    <w:p w:rsidR="00AC413A" w:rsidRDefault="00085898">
      <w:r>
        <w:t xml:space="preserve">After he had removed his cock from her cunt, most of the seed that he had placed in her most intimate of parts began to spill out </w:t>
      </w:r>
      <w:r>
        <w:t>of the abused snatch, but it would appear that even if he had already removed his cock from her cunt, she was still recovering from the ministrations that he had given to her. The Baker would have to admit that he would rather that she now return to the pr</w:t>
      </w:r>
      <w:r>
        <w:t>esent so that he could have her get on her hands and knees, and he could continue with pushing his cock into her warm and wet oral orifice, but then he decided to reward her for the tightness of her cunt even after he had forced his cock into it by allowin</w:t>
      </w:r>
      <w:r>
        <w:t>g her to rest for a few moments.</w:t>
      </w:r>
    </w:p>
    <w:p w:rsidR="00AC413A" w:rsidRDefault="00085898">
      <w:r>
        <w:t>Unfortunately for Mary, that meant that he would turn his attention toward her direction, though it would appear that the older of his two trainees had not realized that such was the case right away because she could not ev</w:t>
      </w:r>
      <w:r>
        <w:t>en turn her attention toward his direction, not when the two handlers in front of her are still forcing her to keep her fingers wrapped around the girth of their cocks so that she could continue jerking them off even if it was true that they had already re</w:t>
      </w:r>
      <w:r>
        <w:t>ached their release.</w:t>
      </w:r>
    </w:p>
    <w:p w:rsidR="00AC413A" w:rsidRDefault="00085898">
      <w:r>
        <w:t>Mary may or may not have realized that the only reprieve that she could have gotten at that moment would have come from him, and if such was the case, then it was true that she was now waiting for him to make her turn her gaze toward h</w:t>
      </w:r>
      <w:r>
        <w:t xml:space="preserve">is direction. A smile formed across the face of the trainer even as he asked himself if Mary was now telling herself that she would be better off being at the center of attention of her trainer rather than two men in front of her, but because he could not </w:t>
      </w:r>
      <w:r>
        <w:t>get an answer to that question without making the older woman turn</w:t>
      </w:r>
      <w:r w:rsidR="002C5AF8">
        <w:t>ed</w:t>
      </w:r>
      <w:r>
        <w:t xml:space="preserve"> her attention toward his direction - so that he could see the expression that was written on her face - he chased the question away from the forefront of his mind before he pointedly cleare</w:t>
      </w:r>
      <w:r>
        <w:t>d his throat.</w:t>
      </w:r>
    </w:p>
    <w:p w:rsidR="00AC413A" w:rsidRDefault="00085898">
      <w:r>
        <w:lastRenderedPageBreak/>
        <w:t xml:space="preserve">The sound that escaped from his lips at that moment was </w:t>
      </w:r>
      <w:r>
        <w:t xml:space="preserve">more than enough to make the two handlers turn their attention toward his direction, and though it was true that both of them have questioning expressions on their faces when </w:t>
      </w:r>
      <w:r>
        <w:t>they turned their attention toward his direction, it would appear that the expression that was written on his face was more than enough for them to realize that their time with Mary was now done. Neither of them placed disappointed expressions on their fac</w:t>
      </w:r>
      <w:r>
        <w:t>es, however, even as they returned their attention toward the woman who was kneeling in front of them.</w:t>
      </w:r>
    </w:p>
    <w:p w:rsidR="00AC413A" w:rsidRDefault="00085898">
      <w:r>
        <w:t xml:space="preserve">A confused sound escaped from the lips of Mary, a few moments later, after the two men who had been forcing her to use her hands to jerk their cocks now </w:t>
      </w:r>
      <w:r>
        <w:t>forced her to remove her hands from their still erect - but soiled - cocks. A moment or two after she had been forced to remove her hands from his manhood, the two men then inclined their head toward the direction of the Baker, and Mary correctly interpret</w:t>
      </w:r>
      <w:r>
        <w:t>ed the actions that they had taken to mean that she should turn her gaze toward the direction of the trainer.</w:t>
      </w:r>
    </w:p>
    <w:p w:rsidR="00AC413A" w:rsidRDefault="00085898">
      <w:r>
        <w:t>That she had hesitated to turn her gaze toward the Baker was something that he had expected, and he knew that the reason for that is that she fear</w:t>
      </w:r>
      <w:r>
        <w:t>ed what it was that she would see when she focused her gaze toward his direction. In the end, however, the older actress knew that she had no choice but to obey, and because that was the case, she turned her attention toward his direction, a few moments la</w:t>
      </w:r>
      <w:r>
        <w:t>ter, and as he had expected, she cringed when she saw the prone form of Peyton.</w:t>
      </w:r>
    </w:p>
    <w:p w:rsidR="00AC413A" w:rsidRDefault="00085898">
      <w:r>
        <w:t>Perhaps during the time that he was busy pushing and pulling his cock in and out of the tight snatch of Peyton, the older woman had the chance to turn her attention toward thei</w:t>
      </w:r>
      <w:r>
        <w:t>r direction, after all, the expression that was written on her face at that moment was the only thing that he needed to see for him to know that she already knew what had been done to Peyton. Indeed, before the older actress could part her lips to say some</w:t>
      </w:r>
      <w:r>
        <w:t>thing, the Baker cut her off as he inclined his head toward her direction.</w:t>
      </w:r>
    </w:p>
    <w:p w:rsidR="00AC413A" w:rsidRDefault="00085898">
      <w:r>
        <w:t>The older actress cringed in reaction to what she had seen, but it was still more than enough to make her close her mouth and hold whatever it was that she had wanted to say to him.</w:t>
      </w:r>
      <w:r>
        <w:t xml:space="preserve"> A relative silence had descended inside the room at that moment, with that silence broken, a few moments later, by the whimper that escaped from the lips of Mary who then got on her hands and knees at </w:t>
      </w:r>
      <w:r>
        <w:lastRenderedPageBreak/>
        <w:t>that moment so that she could begin crawling toward th</w:t>
      </w:r>
      <w:r>
        <w:t>e direction where the Baker was waiting for her even if she had not been verbally told that she should get on her hands and knees.</w:t>
      </w:r>
    </w:p>
    <w:p w:rsidR="00AC413A" w:rsidRDefault="00085898">
      <w:r>
        <w:t xml:space="preserve">He kept his gaze focused toward the direction of the face of Mary at that moment, and the expression that she was wearing at </w:t>
      </w:r>
      <w:r>
        <w:t>that moment was the only thing that he needed to see for him to be convinced that she believed that the reason that he had summoned her was that he wanted to give her the same treatment that Peyton had been given. That, however, is not the reason that he h</w:t>
      </w:r>
      <w:r>
        <w:t>ad called for the older actress, and she must have realized that he was planning something else for her</w:t>
      </w:r>
      <w:r>
        <w:t xml:space="preserve"> when she reached the halfway point between where he was waiting and where she had started even as a fearful expression appeared on her face.</w:t>
      </w:r>
    </w:p>
    <w:p w:rsidR="00AC413A" w:rsidRDefault="00085898">
      <w:r>
        <w:t>Mary saw t</w:t>
      </w:r>
      <w:r>
        <w:t>he frown that appeared on the face of the Baker at that moment, and her eyes widened in response. It would appear that the frown on his visage was more than enough to worry the older actress who then resumed crawling toward his direction, and indeed, he re</w:t>
      </w:r>
      <w:r>
        <w:t>alized that she did not resume the pace with which she had been crawling before she had paused as she had increased the pace with which she was crawling in a</w:t>
      </w:r>
      <w:r>
        <w:t xml:space="preserve"> </w:t>
      </w:r>
      <w:r>
        <w:t>desperate attempt on her part to demonstrate to him just how willing she is to obey the</w:t>
      </w:r>
      <w:r>
        <w:t xml:space="preserve"> order that she had been given.</w:t>
      </w:r>
    </w:p>
    <w:p w:rsidR="00AC413A" w:rsidRDefault="00085898">
      <w:r>
        <w:t>Even if that was the case, however, when she reached that spot in front of him, she did not move from her position on her hands and knees. She did turn her gaze toward his direction even as she remained on her hands and knee</w:t>
      </w:r>
      <w:r>
        <w:t>s, which meant that she must have seen his cock twitch at that moment - and he remarked that it was the submissive and desperate expression that was written on his face that made his cock twitch at that moment - because she flinched.</w:t>
      </w:r>
    </w:p>
    <w:p w:rsidR="00AC413A" w:rsidRDefault="00085898">
      <w:r>
        <w:t xml:space="preserve">Indeed, she looked as </w:t>
      </w:r>
      <w:r>
        <w:t>if she wanted to say something at that moment, but whatever it was that she was supposed to say, it was cut off by the Baker who said using an amused tone, “Your friend is supposed to take responsibility for this and clean my cock with her mouth,” he said,</w:t>
      </w:r>
      <w:r>
        <w:t xml:space="preserve"> “but as you can see, she appears to be so out of it, so you would get to be the one to clean my cock with your mouth.”</w:t>
      </w:r>
    </w:p>
    <w:p w:rsidR="00AC413A" w:rsidRDefault="00085898">
      <w:r>
        <w:t>The expression on his face changed at that moment to reflect his seriousness and from the way that Mary cringed even as she moved forwar</w:t>
      </w:r>
      <w:r>
        <w:t xml:space="preserve">d, it was obvious that she understood what refusing to follow his instructions at that moment would mean for her. He allowed the smile on his face to </w:t>
      </w:r>
      <w:r>
        <w:lastRenderedPageBreak/>
        <w:t>widen at that moment even as she moved her head forward, and when he felt her warm and wet oral orifice al</w:t>
      </w:r>
      <w:r>
        <w:t>l over the shaft of his cock, that smile on his face widened even more.</w:t>
      </w:r>
    </w:p>
    <w:p w:rsidR="00AC413A" w:rsidRDefault="00AC413A"/>
    <w:sectPr w:rsidR="00AC413A" w:rsidSect="00AC413A">
      <w:headerReference w:type="even" r:id="rId7"/>
      <w:headerReference w:type="default" r:id="rId8"/>
      <w:footerReference w:type="default" r:id="rId9"/>
      <w:headerReference w:type="first" r:id="rId10"/>
      <w:pgSz w:w="12240" w:h="15840"/>
      <w:pgMar w:top="1440" w:right="1440" w:bottom="1440" w:left="1440" w:header="720" w:footer="720" w:gutter="0"/>
      <w:pgNumType w:start="1"/>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085898" w:rsidRDefault="00085898" w:rsidP="00AC413A">
      <w:pPr>
        <w:spacing w:after="0" w:line="240" w:lineRule="auto"/>
      </w:pPr>
      <w:r>
        <w:separator/>
      </w:r>
    </w:p>
  </w:endnote>
  <w:endnote w:type="continuationSeparator" w:id="0">
    <w:p w:rsidR="00085898" w:rsidRDefault="00085898" w:rsidP="00AC413A">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Georgia">
    <w:panose1 w:val="02040502050405020303"/>
    <w:charset w:val="00"/>
    <w:family w:val="auto"/>
    <w:pitch w:val="default"/>
    <w:sig w:usb0="00000000" w:usb1="00000000" w:usb2="00000000" w:usb3="00000000" w:csb0="0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C413A" w:rsidRDefault="00085898">
    <w:pPr>
      <w:pBdr>
        <w:top w:val="single" w:sz="24" w:space="1" w:color="622423"/>
        <w:left w:val="nil"/>
        <w:bottom w:val="nil"/>
        <w:right w:val="nil"/>
        <w:between w:val="nil"/>
      </w:pBdr>
      <w:tabs>
        <w:tab w:val="center" w:pos="4680"/>
        <w:tab w:val="right" w:pos="9360"/>
      </w:tabs>
      <w:spacing w:after="0" w:line="240" w:lineRule="auto"/>
      <w:rPr>
        <w:b/>
        <w:color w:val="000000"/>
        <w:sz w:val="28"/>
        <w:szCs w:val="28"/>
      </w:rPr>
    </w:pPr>
    <w:r>
      <w:rPr>
        <w:b/>
        <w:color w:val="000000"/>
        <w:sz w:val="28"/>
        <w:szCs w:val="28"/>
      </w:rPr>
      <w:t>PROJECT 22A123C</w:t>
    </w:r>
    <w:r>
      <w:rPr>
        <w:b/>
        <w:color w:val="000000"/>
        <w:sz w:val="28"/>
        <w:szCs w:val="28"/>
      </w:rPr>
      <w:tab/>
      <w:t>OPERATION CHARLOTTE</w:t>
    </w:r>
    <w:r w:rsidR="006A1974">
      <w:rPr>
        <w:b/>
        <w:color w:val="000000"/>
        <w:sz w:val="28"/>
        <w:szCs w:val="28"/>
      </w:rPr>
      <w:tab/>
    </w:r>
    <w:r>
      <w:rPr>
        <w:b/>
        <w:color w:val="000000"/>
        <w:sz w:val="28"/>
        <w:szCs w:val="28"/>
      </w:rPr>
      <w:t xml:space="preserve">Page </w:t>
    </w:r>
    <w:r w:rsidR="00AC413A">
      <w:rPr>
        <w:b/>
        <w:color w:val="000000"/>
        <w:sz w:val="28"/>
        <w:szCs w:val="28"/>
      </w:rPr>
      <w:fldChar w:fldCharType="begin"/>
    </w:r>
    <w:r>
      <w:rPr>
        <w:b/>
        <w:color w:val="000000"/>
        <w:sz w:val="28"/>
        <w:szCs w:val="28"/>
      </w:rPr>
      <w:instrText>PAGE</w:instrText>
    </w:r>
    <w:r w:rsidR="006A1974">
      <w:rPr>
        <w:b/>
        <w:color w:val="000000"/>
        <w:sz w:val="28"/>
        <w:szCs w:val="28"/>
      </w:rPr>
      <w:fldChar w:fldCharType="separate"/>
    </w:r>
    <w:r w:rsidR="002C5AF8">
      <w:rPr>
        <w:b/>
        <w:noProof/>
        <w:color w:val="000000"/>
        <w:sz w:val="28"/>
        <w:szCs w:val="28"/>
      </w:rPr>
      <w:t>16</w:t>
    </w:r>
    <w:r w:rsidR="00AC413A">
      <w:rPr>
        <w:b/>
        <w:color w:val="000000"/>
        <w:sz w:val="28"/>
        <w:szCs w:val="28"/>
      </w:rPr>
      <w:fldChar w:fldCharType="end"/>
    </w:r>
  </w:p>
  <w:p w:rsidR="00AC413A" w:rsidRDefault="00AC413A">
    <w:pPr>
      <w:pBdr>
        <w:top w:val="nil"/>
        <w:left w:val="nil"/>
        <w:bottom w:val="nil"/>
        <w:right w:val="nil"/>
        <w:between w:val="nil"/>
      </w:pBdr>
      <w:tabs>
        <w:tab w:val="center" w:pos="4680"/>
        <w:tab w:val="right" w:pos="9360"/>
      </w:tabs>
      <w:spacing w:after="0" w:line="240" w:lineRule="auto"/>
      <w:rPr>
        <w:b/>
        <w:color w:val="000000"/>
        <w:sz w:val="28"/>
        <w:szCs w:val="28"/>
      </w:rP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085898" w:rsidRDefault="00085898" w:rsidP="00AC413A">
      <w:pPr>
        <w:spacing w:after="0" w:line="240" w:lineRule="auto"/>
      </w:pPr>
      <w:r>
        <w:separator/>
      </w:r>
    </w:p>
  </w:footnote>
  <w:footnote w:type="continuationSeparator" w:id="0">
    <w:p w:rsidR="00085898" w:rsidRDefault="00085898" w:rsidP="00AC413A">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C413A" w:rsidRDefault="00AC413A">
    <w:pPr>
      <w:pBdr>
        <w:top w:val="nil"/>
        <w:left w:val="nil"/>
        <w:bottom w:val="nil"/>
        <w:right w:val="nil"/>
        <w:between w:val="nil"/>
      </w:pBdr>
      <w:tabs>
        <w:tab w:val="center" w:pos="4680"/>
        <w:tab w:val="right" w:pos="9360"/>
      </w:tabs>
      <w:spacing w:after="0" w:line="240" w:lineRule="auto"/>
      <w:rPr>
        <w:color w:val="000000"/>
      </w:rPr>
    </w:pPr>
    <w:r w:rsidRPr="00AC413A">
      <w:rPr>
        <w:color w:val="000000"/>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 o:spid="_x0000_s2049" type="#_x0000_t75" alt="" style="position:absolute;left:0;text-align:left;margin-left:0;margin-top:0;width:467.85pt;height:497.05pt;z-index:-251657728;mso-position-horizontal:center;mso-position-horizontal-relative:margin;mso-position-vertical:center;mso-position-vertical-relative:margin">
          <v:imagedata r:id="rId1" o:title="image1" gain="19661f" blacklevel="22938f"/>
          <w10:wrap anchorx="margin" anchory="margin"/>
        </v:shape>
      </w:pic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C413A" w:rsidRDefault="00AC413A">
    <w:pPr>
      <w:pBdr>
        <w:top w:val="nil"/>
        <w:left w:val="nil"/>
        <w:bottom w:val="single" w:sz="24" w:space="1" w:color="622423"/>
        <w:right w:val="nil"/>
        <w:between w:val="nil"/>
      </w:pBdr>
      <w:tabs>
        <w:tab w:val="center" w:pos="4680"/>
        <w:tab w:val="right" w:pos="9360"/>
      </w:tabs>
      <w:spacing w:after="0" w:line="240" w:lineRule="auto"/>
      <w:jc w:val="center"/>
      <w:rPr>
        <w:color w:val="000000"/>
      </w:rPr>
    </w:pPr>
    <w:r w:rsidRPr="00AC413A">
      <w:rPr>
        <w:rFonts w:ascii="Cambria" w:eastAsia="Cambria" w:hAnsi="Cambria" w:cs="Cambria"/>
        <w:color w:val="000000"/>
        <w:sz w:val="32"/>
        <w:szCs w:val="32"/>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2051" type="#_x0000_t75" alt="" style="position:absolute;left:0;text-align:left;margin-left:0;margin-top:0;width:467.85pt;height:497.05pt;z-index:-251659776;mso-position-horizontal:center;mso-position-horizontal-relative:margin;mso-position-vertical:center;mso-position-vertical-relative:margin">
          <v:imagedata r:id="rId1" o:title="image1" gain="19661f" blacklevel="22938f"/>
          <w10:wrap anchorx="margin" anchory="margin"/>
        </v:shape>
      </w:pict>
    </w:r>
    <w:r w:rsidR="00085898">
      <w:rPr>
        <w:b/>
        <w:color w:val="000000"/>
        <w:sz w:val="36"/>
        <w:szCs w:val="36"/>
      </w:rPr>
      <w:t>THE BAKER XVII</w: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C413A" w:rsidRDefault="00AC413A">
    <w:pPr>
      <w:pBdr>
        <w:top w:val="nil"/>
        <w:left w:val="nil"/>
        <w:bottom w:val="nil"/>
        <w:right w:val="nil"/>
        <w:between w:val="nil"/>
      </w:pBdr>
      <w:tabs>
        <w:tab w:val="center" w:pos="4680"/>
        <w:tab w:val="right" w:pos="9360"/>
      </w:tabs>
      <w:spacing w:after="0" w:line="240" w:lineRule="auto"/>
      <w:rPr>
        <w:color w:val="000000"/>
      </w:rPr>
    </w:pPr>
    <w:r w:rsidRPr="00AC413A">
      <w:rPr>
        <w:color w:val="000000"/>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 o:spid="_x0000_s2050" type="#_x0000_t75" alt="" style="position:absolute;left:0;text-align:left;margin-left:0;margin-top:0;width:467.85pt;height:497.05pt;z-index:-251658752;mso-position-horizontal:center;mso-position-horizontal-relative:margin;mso-position-vertical:center;mso-position-vertical-relative:margin">
          <v:imagedata r:id="rId1" o:title="image1" gain="19661f" blacklevel="22938f"/>
          <w10:wrap anchorx="margin" anchory="margin"/>
        </v:shape>
      </w:pict>
    </w: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proofState w:spelling="clean" w:grammar="clean"/>
  <w:defaultTabStop w:val="720"/>
  <w:characterSpacingControl w:val="doNotCompress"/>
  <w:hdrShapeDefaults>
    <o:shapedefaults v:ext="edit" spidmax="3074"/>
    <o:shapelayout v:ext="edit">
      <o:idmap v:ext="edit" data="2"/>
    </o:shapelayout>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aysLQ0NLEwMbewMDIzs7BU0lEKTi0uzszPAykwrAUAXYDvuCwAAAA="/>
  </w:docVars>
  <w:rsids>
    <w:rsidRoot w:val="00AC413A"/>
    <w:rsid w:val="00085898"/>
    <w:rsid w:val="002C5AF8"/>
    <w:rsid w:val="006A1974"/>
    <w:rsid w:val="00AC413A"/>
  </w:rsids>
  <m:mathPr>
    <m:mathFont m:val="Cambria Math"/>
    <m:brkBin m:val="before"/>
    <m:brkBinSub m:val="--"/>
    <m:smallFrac m:val="off"/>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sz w:val="24"/>
        <w:szCs w:val="24"/>
        <w:lang w:val="en-PH" w:eastAsia="en-PH" w:bidi="ar-SA"/>
      </w:rPr>
    </w:rPrDefault>
    <w:pPrDefault>
      <w:pPr>
        <w:spacing w:after="200" w:line="360" w:lineRule="auto"/>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A127E"/>
    <w:rPr>
      <w:lang w:val="en-US"/>
    </w:rPr>
  </w:style>
  <w:style w:type="paragraph" w:styleId="Heading1">
    <w:name w:val="heading 1"/>
    <w:basedOn w:val="normal0"/>
    <w:next w:val="normal0"/>
    <w:rsid w:val="00AC413A"/>
    <w:pPr>
      <w:keepNext/>
      <w:keepLines/>
      <w:spacing w:before="480" w:after="120"/>
      <w:outlineLvl w:val="0"/>
    </w:pPr>
    <w:rPr>
      <w:b/>
      <w:sz w:val="48"/>
      <w:szCs w:val="48"/>
    </w:rPr>
  </w:style>
  <w:style w:type="paragraph" w:styleId="Heading2">
    <w:name w:val="heading 2"/>
    <w:basedOn w:val="normal0"/>
    <w:next w:val="normal0"/>
    <w:rsid w:val="00AC413A"/>
    <w:pPr>
      <w:keepNext/>
      <w:keepLines/>
      <w:spacing w:before="360" w:after="80"/>
      <w:outlineLvl w:val="1"/>
    </w:pPr>
    <w:rPr>
      <w:b/>
      <w:sz w:val="36"/>
      <w:szCs w:val="36"/>
    </w:rPr>
  </w:style>
  <w:style w:type="paragraph" w:styleId="Heading3">
    <w:name w:val="heading 3"/>
    <w:basedOn w:val="normal0"/>
    <w:next w:val="normal0"/>
    <w:rsid w:val="00AC413A"/>
    <w:pPr>
      <w:keepNext/>
      <w:keepLines/>
      <w:spacing w:before="280" w:after="80"/>
      <w:outlineLvl w:val="2"/>
    </w:pPr>
    <w:rPr>
      <w:b/>
      <w:sz w:val="28"/>
      <w:szCs w:val="28"/>
    </w:rPr>
  </w:style>
  <w:style w:type="paragraph" w:styleId="Heading4">
    <w:name w:val="heading 4"/>
    <w:basedOn w:val="normal0"/>
    <w:next w:val="normal0"/>
    <w:rsid w:val="00AC413A"/>
    <w:pPr>
      <w:keepNext/>
      <w:keepLines/>
      <w:spacing w:before="240" w:after="40"/>
      <w:outlineLvl w:val="3"/>
    </w:pPr>
    <w:rPr>
      <w:b/>
    </w:rPr>
  </w:style>
  <w:style w:type="paragraph" w:styleId="Heading5">
    <w:name w:val="heading 5"/>
    <w:basedOn w:val="normal0"/>
    <w:next w:val="normal0"/>
    <w:rsid w:val="00AC413A"/>
    <w:pPr>
      <w:keepNext/>
      <w:keepLines/>
      <w:spacing w:before="220" w:after="40"/>
      <w:outlineLvl w:val="4"/>
    </w:pPr>
    <w:rPr>
      <w:b/>
      <w:sz w:val="22"/>
      <w:szCs w:val="22"/>
    </w:rPr>
  </w:style>
  <w:style w:type="paragraph" w:styleId="Heading6">
    <w:name w:val="heading 6"/>
    <w:basedOn w:val="normal0"/>
    <w:next w:val="normal0"/>
    <w:rsid w:val="00AC413A"/>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rsid w:val="00AC413A"/>
  </w:style>
  <w:style w:type="paragraph" w:styleId="Title">
    <w:name w:val="Title"/>
    <w:basedOn w:val="normal0"/>
    <w:next w:val="normal0"/>
    <w:rsid w:val="00AC413A"/>
    <w:pPr>
      <w:keepNext/>
      <w:keepLines/>
      <w:spacing w:before="480" w:after="120"/>
    </w:pPr>
    <w:rPr>
      <w:b/>
      <w:sz w:val="72"/>
      <w:szCs w:val="72"/>
    </w:rPr>
  </w:style>
  <w:style w:type="paragraph" w:styleId="Header">
    <w:name w:val="header"/>
    <w:basedOn w:val="Normal"/>
    <w:link w:val="HeaderChar"/>
    <w:uiPriority w:val="99"/>
    <w:unhideWhenUsed/>
    <w:rsid w:val="0062634E"/>
    <w:pPr>
      <w:tabs>
        <w:tab w:val="center" w:pos="4680"/>
        <w:tab w:val="right" w:pos="9360"/>
      </w:tabs>
      <w:spacing w:after="0" w:line="240" w:lineRule="auto"/>
    </w:pPr>
  </w:style>
  <w:style w:type="character" w:customStyle="1" w:styleId="HeaderChar">
    <w:name w:val="Header Char"/>
    <w:basedOn w:val="DefaultParagraphFont"/>
    <w:link w:val="Header"/>
    <w:uiPriority w:val="99"/>
    <w:rsid w:val="0062634E"/>
    <w:rPr>
      <w:lang w:val="en-US"/>
    </w:rPr>
  </w:style>
  <w:style w:type="paragraph" w:styleId="Footer">
    <w:name w:val="footer"/>
    <w:basedOn w:val="Normal"/>
    <w:link w:val="FooterChar"/>
    <w:uiPriority w:val="99"/>
    <w:unhideWhenUsed/>
    <w:rsid w:val="0062634E"/>
    <w:pPr>
      <w:tabs>
        <w:tab w:val="center" w:pos="4680"/>
        <w:tab w:val="right" w:pos="9360"/>
      </w:tabs>
      <w:spacing w:after="0" w:line="240" w:lineRule="auto"/>
    </w:pPr>
  </w:style>
  <w:style w:type="character" w:customStyle="1" w:styleId="FooterChar">
    <w:name w:val="Footer Char"/>
    <w:basedOn w:val="DefaultParagraphFont"/>
    <w:link w:val="Footer"/>
    <w:uiPriority w:val="99"/>
    <w:rsid w:val="0062634E"/>
    <w:rPr>
      <w:lang w:val="en-US"/>
    </w:rPr>
  </w:style>
  <w:style w:type="paragraph" w:styleId="BalloonText">
    <w:name w:val="Balloon Text"/>
    <w:basedOn w:val="Normal"/>
    <w:link w:val="BalloonTextChar"/>
    <w:uiPriority w:val="99"/>
    <w:semiHidden/>
    <w:unhideWhenUsed/>
    <w:rsid w:val="0062634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2634E"/>
    <w:rPr>
      <w:rFonts w:ascii="Tahoma" w:hAnsi="Tahoma" w:cs="Tahoma"/>
      <w:sz w:val="16"/>
      <w:szCs w:val="16"/>
      <w:lang w:val="en-US"/>
    </w:rPr>
  </w:style>
  <w:style w:type="paragraph" w:styleId="ListParagraph">
    <w:name w:val="List Paragraph"/>
    <w:basedOn w:val="Normal"/>
    <w:uiPriority w:val="34"/>
    <w:qFormat/>
    <w:rsid w:val="00372819"/>
    <w:pPr>
      <w:ind w:left="720"/>
      <w:contextualSpacing/>
    </w:pPr>
  </w:style>
  <w:style w:type="paragraph" w:styleId="Subtitle">
    <w:name w:val="Subtitle"/>
    <w:basedOn w:val="Normal"/>
    <w:next w:val="Normal"/>
    <w:rsid w:val="00AC413A"/>
    <w:pPr>
      <w:keepNext/>
      <w:keepLines/>
      <w:spacing w:before="360" w:after="80"/>
    </w:pPr>
    <w:rPr>
      <w:rFonts w:ascii="Georgia" w:eastAsia="Georgia" w:hAnsi="Georgia" w:cs="Georgia"/>
      <w:i/>
      <w:color w:val="666666"/>
      <w:sz w:val="48"/>
      <w:szCs w:val="48"/>
    </w:rPr>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fM/DY31Yxkpb6FRI+lREJdA/C/w==">AMUW2mUIEOpmAl1DBLIVQyGhFWQFVjrE4nbm9+BrXa/O1uzzS1NpTiwfPgoDw9IOi0owzVQ4e662mSj6rg4bMWsIFTQMuOMK26WaAtHh8jEz6sHNz45bi04=</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36</TotalTime>
  <Pages>16</Pages>
  <Words>5698</Words>
  <Characters>32484</Characters>
  <Application>Microsoft Office Word</Application>
  <DocSecurity>0</DocSecurity>
  <Lines>270</Lines>
  <Paragraphs>76</Paragraphs>
  <ScaleCrop>false</ScaleCrop>
  <Company/>
  <LinksUpToDate>false</LinksUpToDate>
  <CharactersWithSpaces>3810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oshiba</dc:creator>
  <cp:lastModifiedBy>Alexander</cp:lastModifiedBy>
  <cp:revision>3</cp:revision>
  <dcterms:created xsi:type="dcterms:W3CDTF">2013-06-12T10:38:00Z</dcterms:created>
  <dcterms:modified xsi:type="dcterms:W3CDTF">2022-02-21T11:37:00Z</dcterms:modified>
</cp:coreProperties>
</file>